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  <w:shd w:val="clear" w:color="auto" w:fill="FFFFFF"/>
        </w:rPr>
      </w:r>
      <w:r w:rsidR="00000000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</w:rPr>
      </w:r>
      <w:r w:rsidR="0000000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000000">
        <w:rPr>
          <w:rFonts w:ascii="Calibri" w:hAnsi="Calibri" w:cs="Calibri"/>
          <w:sz w:val="20"/>
          <w:szCs w:val="20"/>
        </w:rPr>
      </w:r>
      <w:r w:rsidR="00000000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'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June 02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June 02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5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29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65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2.1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00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7%</w:t>
                </w:r>
              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1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4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68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88.0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8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7.9%</w:t>
                </w:r>
              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85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97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1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45.5%</w:t>
                </w:r>
              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42BD3404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50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/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50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96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2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lastRenderedPageBreak/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2F8298E5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72 unique applicants representing 1297 total applications for Fall 2025. The 1172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73.2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297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89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7.7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4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0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62D24650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3 unique applicants representing 33 total applications for Winter 2026. The 33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6.7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33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0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0.3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2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3.6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5-06-02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 xml:space="preserve">2025-26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4-06-10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 xml:space="preserve">2024-25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00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6.891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4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67.669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1.4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7.2%</w:t>
                </w:r>
              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8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305.09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8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89.07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6.7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61.3%</w:t>
                </w:r>
              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1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1.79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8.591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7.6%</w:t>
                </w:r>
              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.067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.31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0.0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.1%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.892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3.14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9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.7%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6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9.94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6.82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6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7.5%</w:t>
                </w:r>
              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6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61.46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88.582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9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4.2%</w:t>
                </w:r>
              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5.47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2.26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6.1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8.8%</w:t>
                </w:r>
              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9.44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0.82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1.0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3.5%</w:t>
                </w:r>
              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.36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4.136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6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6.1%</w:t>
                </w:r>
              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FLE for the </w:t>
      </w:r>
      <w:r>
        <w:rPr>
          <w:rFonts w:cs="Calibri"/>
        </w:rPr>
        <w:t xml:space="preserve">2025-26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 xml:space="preserve">1875.845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 xml:space="preserve">616.891</w:t>
      </w:r>
      <w:r w:rsidRPr="00255090">
        <w:rPr>
          <w:rFonts w:cs="Calibri"/>
        </w:rPr>
        <w:t xml:space="preserve">; this </w:t>
      </w:r>
      <w:r w:rsidRPr="00255090">
        <w:rPr>
          <w:rFonts w:cs="Calibri"/>
        </w:rPr>
        <w:lastRenderedPageBreak/>
        <w:t xml:space="preserve">indicates </w:t>
      </w:r>
      <w:r w:rsidR="00E61662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2.9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>
        <w:rPr>
          <w:rFonts w:cs="Calibri"/>
        </w:rPr>
        <w:t xml:space="preserve">157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99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6.8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>surpass 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Fall 2025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816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582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2.0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88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46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 xml:space="preserve">a </w:t>
      </w:r>
      <w:r>
        <w:rPr>
          <w:rFonts w:cs="Calibri"/>
        </w:rPr>
        <w:t xml:space="preserve">52.3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294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53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11.8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 xml:space="preserve">2025-26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 xml:space="preserve">May 2026</w:t>
      </w:r>
      <w:r w:rsidRPr="00255090">
        <w:rPr>
          <w:rFonts w:cs="Calibri"/>
        </w:rPr>
        <w:t xml:space="preserve"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9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8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.7%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23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4.3%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.8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17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.2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.6%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1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.7%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 xml:space="preserve">252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 xml:space="preserve">June 02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 xml:space="preserve">196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 xml:space="preserve">77.8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Heavy Equipment Technician - First year, Second year, and Third year</w:t>
        <w:br/>
        <w:t xml:space="preserve">⚬   Apprenticeship Industrial Mechanic (Millwright) - Third year</w:t>
        <w:br/>
        <w:t xml:space="preserve">⚬   Apprenticeship Welder - First year and Second year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 xml:space="preserve">Winter 2026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 xml:space="preserve">274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 xml:space="preserve">June 02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 xml:space="preserve">88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 xml:space="preserve">32.1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Industrial Mechanic (Millwright) - Fourth year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 xml:space="preserve">686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 xml:space="preserve">305.095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 xml:space="preserve">Business Administration Diploma - Management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 xml:space="preserve">Business Administration Diploma - Human Resources Management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 xml:space="preserve">Early Learning and Child Care Diploma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 xml:space="preserve">Business Administration Diploma - Management Co-op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 xml:space="preserve">Business Administration Diploma - Accounting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 xml:space="preserve">49.5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 xml:space="preserve">63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 xml:space="preserve">of 23.067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 xml:space="preserve">Apprenticeship Heavy Equipment Technician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 xml:space="preserve">3.7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E3A19" w14:textId="77777777" w:rsidR="00571DE7" w:rsidRDefault="00571DE7">
      <w:r>
        <w:separator/>
      </w:r>
    </w:p>
  </w:endnote>
  <w:endnote w:type="continuationSeparator" w:id="0">
    <w:p w14:paraId="457C0D3A" w14:textId="77777777" w:rsidR="00571DE7" w:rsidRDefault="00571D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8EC1C" w14:textId="77777777" w:rsidR="00571DE7" w:rsidRDefault="00571DE7">
      <w:r>
        <w:separator/>
      </w:r>
    </w:p>
  </w:footnote>
  <w:footnote w:type="continuationSeparator" w:id="0">
    <w:p w14:paraId="35362F26" w14:textId="77777777" w:rsidR="00571DE7" w:rsidRDefault="00571D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>June 02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000000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1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4294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231A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2EE0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4E10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5CC"/>
    <w:rsid w:val="004029F2"/>
    <w:rsid w:val="004037BF"/>
    <w:rsid w:val="0040461B"/>
    <w:rsid w:val="00404D29"/>
    <w:rsid w:val="004056EF"/>
    <w:rsid w:val="004063B0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1DE7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B27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1C2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196F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70B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067E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0374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BF2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1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3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5</Pages>
  <Words>1734</Words>
  <Characters>988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24</cp:revision>
  <cp:lastPrinted>2020-11-18T21:39:00Z</cp:lastPrinted>
  <dcterms:created xsi:type="dcterms:W3CDTF">2025-05-08T17:01:00Z</dcterms:created>
  <dcterms:modified xsi:type="dcterms:W3CDTF">2025-06-05T21:41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